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8-15</w:t>
      </w:r>
      <w:r>
        <w:t xml:space="preserve"> </w:t>
      </w:r>
      <w:r>
        <w:t xml:space="preserve">06:32:4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3909e34ed694303140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8-15T06:32:49Z</dcterms:created>
  <dcterms:modified xsi:type="dcterms:W3CDTF">2024-08-15T06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8-15 06:32:43</vt:lpwstr>
  </property>
</Properties>
</file>